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490074" w14:textId="24B041E8" w:rsidR="00493910" w:rsidRDefault="007E6147" w:rsidP="00F24234">
      <w:pPr>
        <w:jc w:val="right"/>
        <w:rPr>
          <w:rFonts w:ascii="Calibri" w:hAnsi="Calibri" w:cs="Calibri"/>
          <w:b/>
          <w:sz w:val="28"/>
          <w:szCs w:val="28"/>
        </w:rPr>
      </w:pPr>
      <w:r>
        <w:rPr>
          <w:b/>
          <w:bCs/>
          <w:noProof/>
          <w:sz w:val="34"/>
          <w:szCs w:val="20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0E6D6251" wp14:editId="04A6AC09">
                <wp:simplePos x="0" y="0"/>
                <wp:positionH relativeFrom="column">
                  <wp:posOffset>4679950</wp:posOffset>
                </wp:positionH>
                <wp:positionV relativeFrom="paragraph">
                  <wp:posOffset>50165</wp:posOffset>
                </wp:positionV>
                <wp:extent cx="1427480" cy="436880"/>
                <wp:effectExtent l="0" t="0" r="1270" b="1905"/>
                <wp:wrapNone/>
                <wp:docPr id="1255432863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7480" cy="436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BA982C2" w14:textId="3BC26425" w:rsidR="007E6147" w:rsidRPr="00013842" w:rsidRDefault="007E6147" w:rsidP="007E6147">
                            <w:pPr>
                              <w:jc w:val="right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013842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shd w:val="clear" w:color="auto" w:fill="FFFFFF"/>
                              </w:rPr>
                              <w:t>FORM: GS-1</w:t>
                            </w:r>
                            <w:r w:rsidR="00CB53EC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shd w:val="clear" w:color="auto" w:fill="FFFFFF"/>
                              </w:rPr>
                              <w:t>0</w:t>
                            </w:r>
                            <w:r w:rsidR="005E147C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(v1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E6D625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68.5pt;margin-top:3.95pt;width:112.4pt;height:34.4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" stroked="f" strokeweight="0">
                <v:textbox style="mso-fit-shape-to-text:t">
                  <w:txbxContent>
                    <w:p w14:paraId="0BA982C2" w14:textId="3BC26425" w:rsidR="007E6147" w:rsidRPr="00013842" w:rsidRDefault="007E6147" w:rsidP="007E6147">
                      <w:pPr>
                        <w:jc w:val="right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013842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shd w:val="clear" w:color="auto" w:fill="FFFFFF"/>
                        </w:rPr>
                        <w:t>FORM: GS-1</w:t>
                      </w:r>
                      <w:r w:rsidR="00CB53EC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shd w:val="clear" w:color="auto" w:fill="FFFFFF"/>
                        </w:rPr>
                        <w:t>0</w:t>
                      </w:r>
                      <w:r w:rsidR="005E147C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shd w:val="clear" w:color="auto" w:fill="FFFFFF"/>
                        </w:rPr>
                        <w:t xml:space="preserve"> (v1)</w:t>
                      </w:r>
                    </w:p>
                  </w:txbxContent>
                </v:textbox>
              </v:shape>
            </w:pict>
          </mc:Fallback>
        </mc:AlternateContent>
      </w:r>
      <w:r w:rsidR="0051301F" w:rsidRPr="005E568C">
        <w:rPr>
          <w:b/>
          <w:bCs/>
          <w:noProof/>
          <w:sz w:val="34"/>
          <w:szCs w:val="20"/>
        </w:rPr>
        <w:drawing>
          <wp:anchor distT="0" distB="0" distL="114300" distR="114300" simplePos="0" relativeHeight="251659264" behindDoc="1" locked="0" layoutInCell="1" allowOverlap="1" wp14:anchorId="2C7BFD65" wp14:editId="51E0BAF6">
            <wp:simplePos x="0" y="0"/>
            <wp:positionH relativeFrom="column">
              <wp:posOffset>260350</wp:posOffset>
            </wp:positionH>
            <wp:positionV relativeFrom="paragraph">
              <wp:posOffset>173990</wp:posOffset>
            </wp:positionV>
            <wp:extent cx="666750" cy="685800"/>
            <wp:effectExtent l="0" t="0" r="0" b="0"/>
            <wp:wrapNone/>
            <wp:docPr id="4" name="Picture 4" descr="D:\PHM\Data\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PHM\Data\logo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91650">
        <w:rPr>
          <w:rFonts w:ascii="Calibri" w:hAnsi="Calibri" w:cs="Calibri"/>
          <w:b/>
          <w:sz w:val="28"/>
          <w:szCs w:val="28"/>
        </w:rPr>
        <w:tab/>
      </w:r>
      <w:r w:rsidR="00891650">
        <w:rPr>
          <w:rFonts w:ascii="Calibri" w:hAnsi="Calibri" w:cs="Calibri"/>
          <w:b/>
          <w:sz w:val="28"/>
          <w:szCs w:val="28"/>
        </w:rPr>
        <w:tab/>
      </w:r>
      <w:r w:rsidR="00891650">
        <w:rPr>
          <w:rFonts w:ascii="Calibri" w:hAnsi="Calibri" w:cs="Calibri"/>
          <w:b/>
          <w:sz w:val="28"/>
          <w:szCs w:val="28"/>
        </w:rPr>
        <w:tab/>
      </w:r>
      <w:r w:rsidR="00891650">
        <w:rPr>
          <w:rFonts w:ascii="Calibri" w:hAnsi="Calibri" w:cs="Calibri"/>
          <w:b/>
          <w:sz w:val="28"/>
          <w:szCs w:val="28"/>
        </w:rPr>
        <w:tab/>
      </w:r>
    </w:p>
    <w:p w14:paraId="14EC69ED" w14:textId="4867CD71" w:rsidR="00252BC4" w:rsidRPr="00F24234" w:rsidRDefault="00252BC4" w:rsidP="00A7115E">
      <w:pPr>
        <w:ind w:left="5580" w:firstLine="720"/>
        <w:jc w:val="center"/>
        <w:rPr>
          <w:rFonts w:ascii="Calibri" w:hAnsi="Calibri" w:cs="Calibri"/>
          <w:b/>
        </w:rPr>
      </w:pPr>
    </w:p>
    <w:p w14:paraId="761AC5D5" w14:textId="77777777" w:rsidR="00DA15E4" w:rsidRPr="00745462" w:rsidRDefault="00DA15E4" w:rsidP="00DA15E4">
      <w:pPr>
        <w:jc w:val="center"/>
        <w:rPr>
          <w:rFonts w:ascii="Bodoni Bk BT" w:hAnsi="Bodoni Bk BT"/>
          <w:b/>
          <w:bCs/>
          <w:sz w:val="32"/>
          <w:szCs w:val="32"/>
        </w:rPr>
      </w:pPr>
      <w:r w:rsidRPr="00745462">
        <w:rPr>
          <w:rFonts w:ascii="Bodoni Bk BT" w:hAnsi="Bodoni Bk BT"/>
          <w:b/>
          <w:bCs/>
          <w:sz w:val="32"/>
          <w:szCs w:val="32"/>
        </w:rPr>
        <w:t>COMSATS University Islamabad</w:t>
      </w:r>
    </w:p>
    <w:p w14:paraId="24D0E3C3" w14:textId="77777777" w:rsidR="0051301F" w:rsidRDefault="0051301F" w:rsidP="00AA50E9">
      <w:pPr>
        <w:ind w:left="551"/>
        <w:jc w:val="center"/>
        <w:rPr>
          <w:bCs/>
          <w:sz w:val="28"/>
          <w:szCs w:val="28"/>
        </w:rPr>
      </w:pPr>
    </w:p>
    <w:p w14:paraId="4881CC1B" w14:textId="77777777" w:rsidR="00C954B5" w:rsidRDefault="00AA50E9" w:rsidP="00AA50E9">
      <w:pPr>
        <w:ind w:left="551"/>
        <w:jc w:val="center"/>
        <w:rPr>
          <w:bCs/>
          <w:sz w:val="28"/>
          <w:szCs w:val="28"/>
        </w:rPr>
      </w:pPr>
      <w:r w:rsidRPr="00AA50E9">
        <w:rPr>
          <w:bCs/>
          <w:sz w:val="28"/>
          <w:szCs w:val="28"/>
        </w:rPr>
        <w:t>Certificate of Incorporation of Changes</w:t>
      </w:r>
      <w:r w:rsidR="0051301F">
        <w:rPr>
          <w:bCs/>
          <w:sz w:val="28"/>
          <w:szCs w:val="28"/>
        </w:rPr>
        <w:t xml:space="preserve"> </w:t>
      </w:r>
      <w:r w:rsidRPr="00AA50E9">
        <w:rPr>
          <w:bCs/>
          <w:sz w:val="28"/>
          <w:szCs w:val="28"/>
        </w:rPr>
        <w:t xml:space="preserve">Suggested by </w:t>
      </w:r>
    </w:p>
    <w:p w14:paraId="5BD5743B" w14:textId="1620F571" w:rsidR="00AA50E9" w:rsidRDefault="00AA50E9" w:rsidP="00AA50E9">
      <w:pPr>
        <w:ind w:left="551"/>
        <w:jc w:val="center"/>
        <w:rPr>
          <w:bCs/>
          <w:sz w:val="28"/>
          <w:szCs w:val="28"/>
        </w:rPr>
      </w:pPr>
      <w:r w:rsidRPr="00AA50E9">
        <w:rPr>
          <w:bCs/>
          <w:sz w:val="28"/>
          <w:szCs w:val="28"/>
        </w:rPr>
        <w:t xml:space="preserve">Foreign </w:t>
      </w:r>
      <w:r w:rsidR="00C954B5">
        <w:rPr>
          <w:bCs/>
          <w:sz w:val="28"/>
          <w:szCs w:val="28"/>
        </w:rPr>
        <w:t xml:space="preserve">External </w:t>
      </w:r>
      <w:r w:rsidRPr="00AA50E9">
        <w:rPr>
          <w:bCs/>
          <w:sz w:val="28"/>
          <w:szCs w:val="28"/>
        </w:rPr>
        <w:t>Examiners</w:t>
      </w:r>
      <w:r w:rsidR="00117E1C">
        <w:rPr>
          <w:bCs/>
          <w:sz w:val="28"/>
          <w:szCs w:val="28"/>
        </w:rPr>
        <w:t xml:space="preserve"> for PhD Thesis</w:t>
      </w:r>
    </w:p>
    <w:p w14:paraId="34E5021A" w14:textId="77777777" w:rsidR="00AA50E9" w:rsidRPr="005E568C" w:rsidRDefault="00AA50E9" w:rsidP="00AA50E9">
      <w:pPr>
        <w:spacing w:before="11"/>
      </w:pPr>
    </w:p>
    <w:tbl>
      <w:tblPr>
        <w:tblStyle w:val="TableGrid"/>
        <w:tblW w:w="0" w:type="auto"/>
        <w:tblInd w:w="175" w:type="dxa"/>
        <w:tblLook w:val="04A0" w:firstRow="1" w:lastRow="0" w:firstColumn="1" w:lastColumn="0" w:noHBand="0" w:noVBand="1"/>
      </w:tblPr>
      <w:tblGrid>
        <w:gridCol w:w="5063"/>
        <w:gridCol w:w="3870"/>
      </w:tblGrid>
      <w:tr w:rsidR="00AA50E9" w:rsidRPr="005E568C" w14:paraId="43EFB7E6" w14:textId="77777777" w:rsidTr="00AA50E9">
        <w:trPr>
          <w:trHeight w:hRule="exact" w:val="432"/>
        </w:trPr>
        <w:tc>
          <w:tcPr>
            <w:tcW w:w="5063" w:type="dxa"/>
          </w:tcPr>
          <w:p w14:paraId="508E638E" w14:textId="77777777" w:rsidR="00AA50E9" w:rsidRPr="00AA50E9" w:rsidRDefault="00AA50E9" w:rsidP="007434BC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2"/>
                <w:szCs w:val="22"/>
              </w:rPr>
            </w:pPr>
            <w:r w:rsidRPr="00AA50E9">
              <w:rPr>
                <w:rFonts w:cs="Times New Roman"/>
                <w:sz w:val="22"/>
                <w:szCs w:val="22"/>
              </w:rPr>
              <w:t>Student’s Name:</w:t>
            </w:r>
          </w:p>
        </w:tc>
        <w:tc>
          <w:tcPr>
            <w:tcW w:w="3870" w:type="dxa"/>
          </w:tcPr>
          <w:p w14:paraId="018E1CB3" w14:textId="77777777" w:rsidR="00AA50E9" w:rsidRPr="00AA50E9" w:rsidRDefault="00AA50E9" w:rsidP="007434BC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2"/>
                <w:szCs w:val="22"/>
              </w:rPr>
            </w:pPr>
            <w:r w:rsidRPr="00AA50E9">
              <w:rPr>
                <w:rFonts w:cs="Times New Roman"/>
                <w:sz w:val="22"/>
                <w:szCs w:val="22"/>
              </w:rPr>
              <w:t>Registration #</w:t>
            </w:r>
          </w:p>
        </w:tc>
      </w:tr>
      <w:tr w:rsidR="00AA50E9" w:rsidRPr="005E568C" w14:paraId="08D1DAF0" w14:textId="77777777" w:rsidTr="00AA50E9">
        <w:trPr>
          <w:trHeight w:hRule="exact" w:val="432"/>
        </w:trPr>
        <w:tc>
          <w:tcPr>
            <w:tcW w:w="5063" w:type="dxa"/>
          </w:tcPr>
          <w:p w14:paraId="5E6EC739" w14:textId="77777777" w:rsidR="00AA50E9" w:rsidRPr="00AA50E9" w:rsidRDefault="00AA50E9" w:rsidP="007434BC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2"/>
                <w:szCs w:val="22"/>
              </w:rPr>
            </w:pPr>
            <w:r w:rsidRPr="00AA50E9">
              <w:rPr>
                <w:rFonts w:cs="Times New Roman"/>
                <w:sz w:val="22"/>
                <w:szCs w:val="22"/>
              </w:rPr>
              <w:t>Program:</w:t>
            </w:r>
          </w:p>
        </w:tc>
        <w:tc>
          <w:tcPr>
            <w:tcW w:w="3870" w:type="dxa"/>
          </w:tcPr>
          <w:p w14:paraId="5ADDC4C0" w14:textId="77777777" w:rsidR="00AA50E9" w:rsidRPr="00AA50E9" w:rsidRDefault="00AA50E9" w:rsidP="007434BC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2"/>
                <w:szCs w:val="22"/>
              </w:rPr>
            </w:pPr>
            <w:r w:rsidRPr="00AA50E9">
              <w:rPr>
                <w:rFonts w:cs="Times New Roman"/>
                <w:sz w:val="22"/>
                <w:szCs w:val="22"/>
              </w:rPr>
              <w:t xml:space="preserve">Department: </w:t>
            </w:r>
          </w:p>
        </w:tc>
      </w:tr>
      <w:tr w:rsidR="00AA50E9" w:rsidRPr="005E568C" w14:paraId="2C40097F" w14:textId="77777777" w:rsidTr="00AA50E9">
        <w:trPr>
          <w:trHeight w:hRule="exact" w:val="432"/>
        </w:trPr>
        <w:tc>
          <w:tcPr>
            <w:tcW w:w="5063" w:type="dxa"/>
          </w:tcPr>
          <w:p w14:paraId="75C8CCDA" w14:textId="77777777" w:rsidR="00AA50E9" w:rsidRPr="00AA50E9" w:rsidRDefault="00AA50E9" w:rsidP="007434BC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2"/>
                <w:szCs w:val="22"/>
              </w:rPr>
            </w:pPr>
            <w:r w:rsidRPr="00AA50E9">
              <w:rPr>
                <w:rFonts w:cs="Times New Roman"/>
                <w:sz w:val="22"/>
                <w:szCs w:val="22"/>
              </w:rPr>
              <w:t>Campus:</w:t>
            </w:r>
          </w:p>
        </w:tc>
        <w:tc>
          <w:tcPr>
            <w:tcW w:w="3870" w:type="dxa"/>
          </w:tcPr>
          <w:p w14:paraId="3367B2B8" w14:textId="16B1BFBA" w:rsidR="00AA50E9" w:rsidRPr="00AA50E9" w:rsidRDefault="00AA50E9" w:rsidP="007434BC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2"/>
                <w:szCs w:val="22"/>
              </w:rPr>
            </w:pPr>
            <w:r w:rsidRPr="00AA50E9">
              <w:rPr>
                <w:rFonts w:cs="Times New Roman"/>
                <w:sz w:val="22"/>
                <w:szCs w:val="22"/>
              </w:rPr>
              <w:t>Date:</w:t>
            </w:r>
          </w:p>
        </w:tc>
      </w:tr>
      <w:tr w:rsidR="00AA50E9" w:rsidRPr="005E568C" w14:paraId="40CF771B" w14:textId="77777777" w:rsidTr="00AA50E9">
        <w:trPr>
          <w:trHeight w:hRule="exact" w:val="1594"/>
        </w:trPr>
        <w:tc>
          <w:tcPr>
            <w:tcW w:w="8933" w:type="dxa"/>
            <w:gridSpan w:val="2"/>
          </w:tcPr>
          <w:p w14:paraId="2509451E" w14:textId="48AE6703" w:rsidR="00AA50E9" w:rsidRDefault="00AA50E9" w:rsidP="007434BC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sz w:val="22"/>
                <w:szCs w:val="22"/>
              </w:rPr>
              <w:t>Thesis Title:</w:t>
            </w:r>
          </w:p>
          <w:p w14:paraId="65B2AAD0" w14:textId="77777777" w:rsidR="00AA50E9" w:rsidRDefault="00AA50E9" w:rsidP="007434BC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2"/>
                <w:szCs w:val="22"/>
              </w:rPr>
            </w:pPr>
          </w:p>
          <w:p w14:paraId="6956F97F" w14:textId="77777777" w:rsidR="00AA50E9" w:rsidRDefault="00AA50E9" w:rsidP="007434BC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2"/>
                <w:szCs w:val="22"/>
              </w:rPr>
            </w:pPr>
          </w:p>
          <w:p w14:paraId="61602745" w14:textId="6FAD605E" w:rsidR="00AA50E9" w:rsidRPr="00AA50E9" w:rsidRDefault="00AA50E9" w:rsidP="007434BC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2"/>
                <w:szCs w:val="22"/>
              </w:rPr>
            </w:pPr>
          </w:p>
        </w:tc>
      </w:tr>
    </w:tbl>
    <w:p w14:paraId="4CA86B69" w14:textId="77777777" w:rsidR="00493910" w:rsidRDefault="00493910" w:rsidP="00211206">
      <w:pPr>
        <w:spacing w:before="120" w:line="360" w:lineRule="auto"/>
        <w:jc w:val="center"/>
        <w:rPr>
          <w:b/>
          <w:u w:val="single"/>
        </w:rPr>
      </w:pPr>
    </w:p>
    <w:p w14:paraId="7196DD5F" w14:textId="18B4DB22" w:rsidR="006A411D" w:rsidRPr="00AA50E9" w:rsidRDefault="006A411D" w:rsidP="006A411D">
      <w:pPr>
        <w:spacing w:before="120"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I </w:t>
      </w:r>
      <w:r w:rsidRPr="00233444">
        <w:rPr>
          <w:sz w:val="22"/>
          <w:szCs w:val="22"/>
        </w:rPr>
        <w:t xml:space="preserve">hereby </w:t>
      </w:r>
      <w:r>
        <w:rPr>
          <w:sz w:val="22"/>
          <w:szCs w:val="22"/>
        </w:rPr>
        <w:t xml:space="preserve">declare </w:t>
      </w:r>
      <w:r w:rsidRPr="00233444">
        <w:rPr>
          <w:sz w:val="22"/>
          <w:szCs w:val="22"/>
        </w:rPr>
        <w:t xml:space="preserve">that all the suggestions </w:t>
      </w:r>
      <w:r>
        <w:rPr>
          <w:sz w:val="22"/>
          <w:szCs w:val="22"/>
        </w:rPr>
        <w:t>and</w:t>
      </w:r>
      <w:r w:rsidRPr="00233444">
        <w:rPr>
          <w:sz w:val="22"/>
          <w:szCs w:val="22"/>
        </w:rPr>
        <w:t xml:space="preserve"> changes proposed by the </w:t>
      </w:r>
      <w:r>
        <w:rPr>
          <w:sz w:val="22"/>
          <w:szCs w:val="22"/>
        </w:rPr>
        <w:t xml:space="preserve">foreign </w:t>
      </w:r>
      <w:r w:rsidRPr="00233444">
        <w:rPr>
          <w:sz w:val="22"/>
          <w:szCs w:val="22"/>
        </w:rPr>
        <w:t>external examiner</w:t>
      </w:r>
      <w:r>
        <w:rPr>
          <w:sz w:val="22"/>
          <w:szCs w:val="22"/>
        </w:rPr>
        <w:t>(s)</w:t>
      </w:r>
      <w:r w:rsidRPr="00233444">
        <w:rPr>
          <w:sz w:val="22"/>
          <w:szCs w:val="22"/>
        </w:rPr>
        <w:t xml:space="preserve"> in the thesis </w:t>
      </w:r>
      <w:r>
        <w:rPr>
          <w:sz w:val="22"/>
          <w:szCs w:val="22"/>
        </w:rPr>
        <w:t xml:space="preserve">have </w:t>
      </w:r>
      <w:r w:rsidRPr="00233444">
        <w:rPr>
          <w:sz w:val="22"/>
          <w:szCs w:val="22"/>
        </w:rPr>
        <w:t xml:space="preserve">been addressed </w:t>
      </w:r>
      <w:r>
        <w:rPr>
          <w:sz w:val="22"/>
          <w:szCs w:val="22"/>
        </w:rPr>
        <w:t>and</w:t>
      </w:r>
      <w:r w:rsidRPr="00233444">
        <w:rPr>
          <w:sz w:val="22"/>
          <w:szCs w:val="22"/>
        </w:rPr>
        <w:t xml:space="preserve"> the revised thesis</w:t>
      </w:r>
      <w:r>
        <w:rPr>
          <w:sz w:val="22"/>
          <w:szCs w:val="22"/>
        </w:rPr>
        <w:t xml:space="preserve"> is hereby submitted.</w:t>
      </w:r>
    </w:p>
    <w:p w14:paraId="43B78C4F" w14:textId="77777777" w:rsidR="006A411D" w:rsidRPr="00AA50E9" w:rsidRDefault="006A411D" w:rsidP="006A411D">
      <w:pPr>
        <w:spacing w:before="120"/>
        <w:rPr>
          <w:sz w:val="22"/>
          <w:szCs w:val="22"/>
        </w:rPr>
      </w:pPr>
    </w:p>
    <w:p w14:paraId="738E83D8" w14:textId="77777777" w:rsidR="006A411D" w:rsidRDefault="006A411D" w:rsidP="006A411D">
      <w:pPr>
        <w:spacing w:before="120"/>
      </w:pPr>
      <w:r>
        <w:t>Student Name: _____________________</w:t>
      </w:r>
      <w:r>
        <w:tab/>
      </w:r>
      <w:r>
        <w:tab/>
      </w:r>
      <w:r>
        <w:tab/>
        <w:t>Signature: _____________________</w:t>
      </w:r>
    </w:p>
    <w:p w14:paraId="3D64EACF" w14:textId="77777777" w:rsidR="006A411D" w:rsidRDefault="006A411D" w:rsidP="006A411D">
      <w:pPr>
        <w:spacing w:before="120"/>
      </w:pPr>
    </w:p>
    <w:p w14:paraId="6390CC0E" w14:textId="77777777" w:rsidR="006A411D" w:rsidRPr="00233444" w:rsidRDefault="006A411D" w:rsidP="006A411D">
      <w:pPr>
        <w:spacing w:before="120"/>
        <w:jc w:val="center"/>
        <w:rPr>
          <w:b/>
          <w:bCs/>
        </w:rPr>
      </w:pPr>
      <w:r w:rsidRPr="00233444">
        <w:rPr>
          <w:b/>
          <w:bCs/>
        </w:rPr>
        <w:t>Certification</w:t>
      </w:r>
    </w:p>
    <w:p w14:paraId="44F13284" w14:textId="0D4BF65D" w:rsidR="006A411D" w:rsidRPr="00AA50E9" w:rsidRDefault="006A411D" w:rsidP="006A411D">
      <w:pPr>
        <w:spacing w:before="120" w:line="360" w:lineRule="auto"/>
        <w:jc w:val="both"/>
        <w:rPr>
          <w:sz w:val="22"/>
          <w:szCs w:val="22"/>
        </w:rPr>
      </w:pPr>
      <w:r w:rsidRPr="00233444">
        <w:rPr>
          <w:sz w:val="22"/>
          <w:szCs w:val="22"/>
        </w:rPr>
        <w:t xml:space="preserve">It is hereby certified that all the suggestions </w:t>
      </w:r>
      <w:r>
        <w:rPr>
          <w:sz w:val="22"/>
          <w:szCs w:val="22"/>
        </w:rPr>
        <w:t>and</w:t>
      </w:r>
      <w:r w:rsidRPr="00233444">
        <w:rPr>
          <w:sz w:val="22"/>
          <w:szCs w:val="22"/>
        </w:rPr>
        <w:t xml:space="preserve"> changes proposed by the </w:t>
      </w:r>
      <w:r>
        <w:rPr>
          <w:sz w:val="22"/>
          <w:szCs w:val="22"/>
        </w:rPr>
        <w:t xml:space="preserve">foreign </w:t>
      </w:r>
      <w:r w:rsidRPr="00233444">
        <w:rPr>
          <w:sz w:val="22"/>
          <w:szCs w:val="22"/>
        </w:rPr>
        <w:t>external examiner</w:t>
      </w:r>
      <w:r>
        <w:rPr>
          <w:sz w:val="22"/>
          <w:szCs w:val="22"/>
        </w:rPr>
        <w:t>(s)</w:t>
      </w:r>
      <w:r w:rsidRPr="00233444">
        <w:rPr>
          <w:sz w:val="22"/>
          <w:szCs w:val="22"/>
        </w:rPr>
        <w:t xml:space="preserve"> in the thesis of the above student have been addressed in the revised thesis</w:t>
      </w:r>
      <w:r>
        <w:rPr>
          <w:sz w:val="22"/>
          <w:szCs w:val="22"/>
        </w:rPr>
        <w:t>.</w:t>
      </w:r>
    </w:p>
    <w:p w14:paraId="6DF0B6BD" w14:textId="77777777" w:rsidR="000B00C4" w:rsidRDefault="008A2133" w:rsidP="00466A04"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4CDDF7F1" w14:textId="4FB23B6F" w:rsidR="00233444" w:rsidRDefault="00233444" w:rsidP="00233444">
      <w:pPr>
        <w:spacing w:before="120"/>
      </w:pPr>
      <w:r>
        <w:t>Supervisor Name: ___________________</w:t>
      </w:r>
      <w:r>
        <w:tab/>
      </w:r>
      <w:r>
        <w:tab/>
      </w:r>
      <w:r>
        <w:tab/>
        <w:t>Signature: _____________________</w:t>
      </w:r>
    </w:p>
    <w:p w14:paraId="469F5BBC" w14:textId="7D9B4CC3" w:rsidR="00D938B5" w:rsidRDefault="00D938B5" w:rsidP="002E5338">
      <w:pPr>
        <w:spacing w:before="120"/>
        <w:rPr>
          <w:rFonts w:ascii="Calibri" w:hAnsi="Calibri" w:cs="Calibri"/>
          <w:b/>
          <w:sz w:val="20"/>
          <w:szCs w:val="20"/>
        </w:rPr>
      </w:pPr>
    </w:p>
    <w:p w14:paraId="49DCBE6A" w14:textId="3481BFCD" w:rsidR="00233444" w:rsidRDefault="00233444" w:rsidP="002E5338">
      <w:pPr>
        <w:spacing w:before="120"/>
        <w:rPr>
          <w:rFonts w:ascii="Calibri" w:hAnsi="Calibri" w:cs="Calibri"/>
          <w:b/>
          <w:sz w:val="20"/>
          <w:szCs w:val="20"/>
        </w:rPr>
      </w:pPr>
    </w:p>
    <w:p w14:paraId="743EC978" w14:textId="2221A77F" w:rsidR="00233444" w:rsidRDefault="00233444" w:rsidP="00233444">
      <w:pPr>
        <w:spacing w:before="120"/>
      </w:pPr>
      <w:r>
        <w:t>HoD Name: ________________________</w:t>
      </w:r>
      <w:r>
        <w:tab/>
      </w:r>
      <w:r>
        <w:tab/>
      </w:r>
      <w:r>
        <w:tab/>
        <w:t>Signature: _____________________</w:t>
      </w:r>
    </w:p>
    <w:p w14:paraId="70A7E666" w14:textId="27C3E885" w:rsidR="00233444" w:rsidRDefault="00233444" w:rsidP="002E5338">
      <w:pPr>
        <w:spacing w:before="120"/>
        <w:rPr>
          <w:rFonts w:ascii="Calibri" w:hAnsi="Calibri" w:cs="Calibri"/>
          <w:b/>
          <w:sz w:val="20"/>
          <w:szCs w:val="20"/>
        </w:rPr>
      </w:pPr>
    </w:p>
    <w:p w14:paraId="21BC0DC3" w14:textId="4668A457" w:rsidR="00233444" w:rsidRDefault="00233444" w:rsidP="002E5338">
      <w:pPr>
        <w:spacing w:before="120"/>
        <w:rPr>
          <w:rFonts w:ascii="Calibri" w:hAnsi="Calibri" w:cs="Calibri"/>
          <w:b/>
          <w:sz w:val="20"/>
          <w:szCs w:val="20"/>
        </w:rPr>
      </w:pPr>
    </w:p>
    <w:p w14:paraId="32E6C5E5" w14:textId="09E7ABE8" w:rsidR="00233444" w:rsidRDefault="00233444" w:rsidP="00233444">
      <w:pPr>
        <w:spacing w:before="120"/>
      </w:pPr>
      <w:r>
        <w:t>Chairperson Name: __________________</w:t>
      </w:r>
      <w:r>
        <w:tab/>
      </w:r>
      <w:r>
        <w:tab/>
      </w:r>
      <w:r>
        <w:tab/>
        <w:t>Signature: _____________________</w:t>
      </w:r>
    </w:p>
    <w:p w14:paraId="377587C8" w14:textId="77777777" w:rsidR="00233444" w:rsidRDefault="00233444" w:rsidP="002E5338">
      <w:pPr>
        <w:spacing w:before="120"/>
        <w:rPr>
          <w:rFonts w:ascii="Calibri" w:hAnsi="Calibri" w:cs="Calibri"/>
          <w:b/>
          <w:sz w:val="20"/>
          <w:szCs w:val="20"/>
        </w:rPr>
      </w:pPr>
    </w:p>
    <w:sectPr w:rsidR="00233444" w:rsidSect="00564508">
      <w:footerReference w:type="default" r:id="rId8"/>
      <w:pgSz w:w="12240" w:h="15840"/>
      <w:pgMar w:top="540" w:right="1152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329EAF" w14:textId="77777777" w:rsidR="00C81924" w:rsidRDefault="00C81924" w:rsidP="00621845">
      <w:r>
        <w:separator/>
      </w:r>
    </w:p>
  </w:endnote>
  <w:endnote w:type="continuationSeparator" w:id="0">
    <w:p w14:paraId="4707086B" w14:textId="77777777" w:rsidR="00C81924" w:rsidRDefault="00C81924" w:rsidP="006218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doni Bk BT">
    <w:altName w:val="Cambria"/>
    <w:panose1 w:val="02070603070706020303"/>
    <w:charset w:val="00"/>
    <w:family w:val="roman"/>
    <w:pitch w:val="variable"/>
    <w:sig w:usb0="800000AF" w:usb1="1000204A" w:usb2="00000000" w:usb3="00000000" w:csb0="0000001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48905B" w14:textId="77777777" w:rsidR="007B3B29" w:rsidRDefault="007B3B29">
    <w:pPr>
      <w:pStyle w:val="Footer"/>
      <w:pBdr>
        <w:top w:val="single" w:sz="4" w:space="1" w:color="D9D9D9"/>
      </w:pBdr>
    </w:pPr>
  </w:p>
  <w:p w14:paraId="07D6E21B" w14:textId="77777777" w:rsidR="00621845" w:rsidRDefault="004573FB">
    <w:pPr>
      <w:pStyle w:val="Footer"/>
      <w:pBdr>
        <w:top w:val="single" w:sz="4" w:space="1" w:color="D9D9D9"/>
      </w:pBdr>
      <w:rPr>
        <w:b/>
        <w:bCs/>
      </w:rPr>
    </w:pPr>
    <w:r>
      <w:fldChar w:fldCharType="begin"/>
    </w:r>
    <w:r w:rsidR="00621845">
      <w:instrText xml:space="preserve"> PAGE   \* MERGEFORMAT </w:instrText>
    </w:r>
    <w:r>
      <w:fldChar w:fldCharType="separate"/>
    </w:r>
    <w:r w:rsidR="00211206" w:rsidRPr="00211206">
      <w:rPr>
        <w:b/>
        <w:bCs/>
        <w:noProof/>
      </w:rPr>
      <w:t>2</w:t>
    </w:r>
    <w:r>
      <w:rPr>
        <w:b/>
        <w:bCs/>
        <w:noProof/>
      </w:rPr>
      <w:fldChar w:fldCharType="end"/>
    </w:r>
    <w:r w:rsidR="00621845">
      <w:rPr>
        <w:b/>
        <w:bCs/>
        <w:noProof/>
      </w:rPr>
      <w:t>/2</w:t>
    </w:r>
    <w:r w:rsidR="00621845">
      <w:rPr>
        <w:b/>
        <w:bCs/>
      </w:rPr>
      <w:t xml:space="preserve"> | </w:t>
    </w:r>
    <w:r w:rsidR="00621845">
      <w:rPr>
        <w:color w:val="808080"/>
        <w:spacing w:val="60"/>
      </w:rPr>
      <w:t>Page</w:t>
    </w:r>
  </w:p>
  <w:p w14:paraId="59ACE0C7" w14:textId="77777777" w:rsidR="00621845" w:rsidRDefault="006218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361307" w14:textId="77777777" w:rsidR="00C81924" w:rsidRDefault="00C81924" w:rsidP="00621845">
      <w:r>
        <w:separator/>
      </w:r>
    </w:p>
  </w:footnote>
  <w:footnote w:type="continuationSeparator" w:id="0">
    <w:p w14:paraId="1404AE95" w14:textId="77777777" w:rsidR="00C81924" w:rsidRDefault="00C81924" w:rsidP="006218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21668CC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ED1CD7"/>
    <w:multiLevelType w:val="hybridMultilevel"/>
    <w:tmpl w:val="32B0D956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" w15:restartNumberingAfterBreak="0">
    <w:nsid w:val="28063616"/>
    <w:multiLevelType w:val="hybridMultilevel"/>
    <w:tmpl w:val="6450BF28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412156"/>
    <w:multiLevelType w:val="hybridMultilevel"/>
    <w:tmpl w:val="31200B3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8D85DA8"/>
    <w:multiLevelType w:val="hybridMultilevel"/>
    <w:tmpl w:val="065EC1D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8143EEA"/>
    <w:multiLevelType w:val="hybridMultilevel"/>
    <w:tmpl w:val="8F52B734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6" w15:restartNumberingAfterBreak="0">
    <w:nsid w:val="5B726FDB"/>
    <w:multiLevelType w:val="hybridMultilevel"/>
    <w:tmpl w:val="B4E89B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090299"/>
    <w:multiLevelType w:val="hybridMultilevel"/>
    <w:tmpl w:val="9B5EFBA6"/>
    <w:lvl w:ilvl="0" w:tplc="0409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E176954"/>
    <w:multiLevelType w:val="hybridMultilevel"/>
    <w:tmpl w:val="1962214E"/>
    <w:lvl w:ilvl="0" w:tplc="B4D60420">
      <w:numFmt w:val="bullet"/>
      <w:lvlText w:val=""/>
      <w:lvlJc w:val="left"/>
      <w:pPr>
        <w:ind w:left="720" w:hanging="360"/>
      </w:pPr>
      <w:rPr>
        <w:rFonts w:ascii="Symbol" w:eastAsia="Times New Roman" w:hAnsi="Symbol" w:cs="Andalus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620DA0"/>
    <w:multiLevelType w:val="hybridMultilevel"/>
    <w:tmpl w:val="DDBC2F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B669DB"/>
    <w:multiLevelType w:val="hybridMultilevel"/>
    <w:tmpl w:val="B4E89B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E6127D9"/>
    <w:multiLevelType w:val="hybridMultilevel"/>
    <w:tmpl w:val="C268B07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55095911">
    <w:abstractNumId w:val="7"/>
  </w:num>
  <w:num w:numId="2" w16cid:durableId="2002192732">
    <w:abstractNumId w:val="8"/>
  </w:num>
  <w:num w:numId="3" w16cid:durableId="965742843">
    <w:abstractNumId w:val="9"/>
  </w:num>
  <w:num w:numId="4" w16cid:durableId="608396754">
    <w:abstractNumId w:val="5"/>
  </w:num>
  <w:num w:numId="5" w16cid:durableId="1691879719">
    <w:abstractNumId w:val="11"/>
  </w:num>
  <w:num w:numId="6" w16cid:durableId="1537044093">
    <w:abstractNumId w:val="2"/>
  </w:num>
  <w:num w:numId="7" w16cid:durableId="8414567">
    <w:abstractNumId w:val="1"/>
  </w:num>
  <w:num w:numId="8" w16cid:durableId="1738047079">
    <w:abstractNumId w:val="3"/>
  </w:num>
  <w:num w:numId="9" w16cid:durableId="2140877756">
    <w:abstractNumId w:val="10"/>
  </w:num>
  <w:num w:numId="10" w16cid:durableId="2026326875">
    <w:abstractNumId w:val="6"/>
  </w:num>
  <w:num w:numId="11" w16cid:durableId="885793568">
    <w:abstractNumId w:val="0"/>
  </w:num>
  <w:num w:numId="12" w16cid:durableId="82952123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NTe0tDAyNTA2NDdT0lEKTi0uzszPAykwqgUAyAv4OCwAAAA="/>
  </w:docVars>
  <w:rsids>
    <w:rsidRoot w:val="002E5338"/>
    <w:rsid w:val="00007031"/>
    <w:rsid w:val="00010586"/>
    <w:rsid w:val="00013D90"/>
    <w:rsid w:val="0001453A"/>
    <w:rsid w:val="00015948"/>
    <w:rsid w:val="0002105A"/>
    <w:rsid w:val="000242E5"/>
    <w:rsid w:val="00030D9D"/>
    <w:rsid w:val="00035DD1"/>
    <w:rsid w:val="00047CDB"/>
    <w:rsid w:val="00051107"/>
    <w:rsid w:val="000520F1"/>
    <w:rsid w:val="00052A36"/>
    <w:rsid w:val="00073A05"/>
    <w:rsid w:val="00083DE8"/>
    <w:rsid w:val="0008421B"/>
    <w:rsid w:val="0009666B"/>
    <w:rsid w:val="000A37CD"/>
    <w:rsid w:val="000B00C4"/>
    <w:rsid w:val="000B313B"/>
    <w:rsid w:val="000B525A"/>
    <w:rsid w:val="000D126C"/>
    <w:rsid w:val="000D3084"/>
    <w:rsid w:val="000D505D"/>
    <w:rsid w:val="000D62F9"/>
    <w:rsid w:val="000D7C8A"/>
    <w:rsid w:val="000E28C8"/>
    <w:rsid w:val="000E4069"/>
    <w:rsid w:val="000E5521"/>
    <w:rsid w:val="00102584"/>
    <w:rsid w:val="001035F8"/>
    <w:rsid w:val="00107617"/>
    <w:rsid w:val="001113B5"/>
    <w:rsid w:val="001132C1"/>
    <w:rsid w:val="001138B9"/>
    <w:rsid w:val="00117E1C"/>
    <w:rsid w:val="00124BE2"/>
    <w:rsid w:val="00126A12"/>
    <w:rsid w:val="00135360"/>
    <w:rsid w:val="0013598A"/>
    <w:rsid w:val="0014043E"/>
    <w:rsid w:val="001448A2"/>
    <w:rsid w:val="00145FE6"/>
    <w:rsid w:val="00146C2F"/>
    <w:rsid w:val="00152A1A"/>
    <w:rsid w:val="00152D61"/>
    <w:rsid w:val="00153B08"/>
    <w:rsid w:val="001545F6"/>
    <w:rsid w:val="00156DEA"/>
    <w:rsid w:val="00161394"/>
    <w:rsid w:val="001615CA"/>
    <w:rsid w:val="00162C20"/>
    <w:rsid w:val="00163F3D"/>
    <w:rsid w:val="00164A1F"/>
    <w:rsid w:val="0016552A"/>
    <w:rsid w:val="001668F8"/>
    <w:rsid w:val="00185D40"/>
    <w:rsid w:val="001951E3"/>
    <w:rsid w:val="001A0D20"/>
    <w:rsid w:val="001B5259"/>
    <w:rsid w:val="001C0D8E"/>
    <w:rsid w:val="001E0784"/>
    <w:rsid w:val="001E418B"/>
    <w:rsid w:val="001F1E9A"/>
    <w:rsid w:val="001F2E61"/>
    <w:rsid w:val="00200F97"/>
    <w:rsid w:val="002030B8"/>
    <w:rsid w:val="00211206"/>
    <w:rsid w:val="002127ED"/>
    <w:rsid w:val="00216849"/>
    <w:rsid w:val="00220A23"/>
    <w:rsid w:val="002239C3"/>
    <w:rsid w:val="002254F2"/>
    <w:rsid w:val="00233444"/>
    <w:rsid w:val="00243A7C"/>
    <w:rsid w:val="00250E07"/>
    <w:rsid w:val="00252BC4"/>
    <w:rsid w:val="00260B84"/>
    <w:rsid w:val="002613FF"/>
    <w:rsid w:val="00262D7A"/>
    <w:rsid w:val="0026760D"/>
    <w:rsid w:val="0027160B"/>
    <w:rsid w:val="00277057"/>
    <w:rsid w:val="0028041C"/>
    <w:rsid w:val="00292FCA"/>
    <w:rsid w:val="002932DA"/>
    <w:rsid w:val="002970C1"/>
    <w:rsid w:val="002A4D6E"/>
    <w:rsid w:val="002A5E84"/>
    <w:rsid w:val="002B5CAB"/>
    <w:rsid w:val="002B7BEB"/>
    <w:rsid w:val="002C3597"/>
    <w:rsid w:val="002C746B"/>
    <w:rsid w:val="002E5338"/>
    <w:rsid w:val="002E586C"/>
    <w:rsid w:val="002F2FA0"/>
    <w:rsid w:val="002F456C"/>
    <w:rsid w:val="00303193"/>
    <w:rsid w:val="003047BB"/>
    <w:rsid w:val="00306126"/>
    <w:rsid w:val="003153D8"/>
    <w:rsid w:val="003162D2"/>
    <w:rsid w:val="00317C7A"/>
    <w:rsid w:val="00321E54"/>
    <w:rsid w:val="00327DDC"/>
    <w:rsid w:val="00336E67"/>
    <w:rsid w:val="003411A3"/>
    <w:rsid w:val="00341EA6"/>
    <w:rsid w:val="00342619"/>
    <w:rsid w:val="00347CB6"/>
    <w:rsid w:val="003530D8"/>
    <w:rsid w:val="003547DB"/>
    <w:rsid w:val="003631BB"/>
    <w:rsid w:val="003666BA"/>
    <w:rsid w:val="00372A9A"/>
    <w:rsid w:val="00383DC3"/>
    <w:rsid w:val="003917C1"/>
    <w:rsid w:val="003A2363"/>
    <w:rsid w:val="003B15FA"/>
    <w:rsid w:val="003B3309"/>
    <w:rsid w:val="003B56B9"/>
    <w:rsid w:val="003B72E9"/>
    <w:rsid w:val="003C2176"/>
    <w:rsid w:val="003C30D3"/>
    <w:rsid w:val="003C4410"/>
    <w:rsid w:val="003C4D92"/>
    <w:rsid w:val="003C798B"/>
    <w:rsid w:val="003D58FE"/>
    <w:rsid w:val="003F2084"/>
    <w:rsid w:val="00407E82"/>
    <w:rsid w:val="00412B64"/>
    <w:rsid w:val="004207A2"/>
    <w:rsid w:val="004306EC"/>
    <w:rsid w:val="00432FC6"/>
    <w:rsid w:val="004332FA"/>
    <w:rsid w:val="004368DA"/>
    <w:rsid w:val="004379F2"/>
    <w:rsid w:val="00437F0C"/>
    <w:rsid w:val="00444CF0"/>
    <w:rsid w:val="00445A66"/>
    <w:rsid w:val="00447550"/>
    <w:rsid w:val="00456BA9"/>
    <w:rsid w:val="004573FB"/>
    <w:rsid w:val="00461DA5"/>
    <w:rsid w:val="004635B8"/>
    <w:rsid w:val="00465EDF"/>
    <w:rsid w:val="0046623E"/>
    <w:rsid w:val="00466A04"/>
    <w:rsid w:val="004740FC"/>
    <w:rsid w:val="00475E49"/>
    <w:rsid w:val="004830AA"/>
    <w:rsid w:val="00483A4B"/>
    <w:rsid w:val="004938E1"/>
    <w:rsid w:val="00493910"/>
    <w:rsid w:val="00494F9D"/>
    <w:rsid w:val="004A429E"/>
    <w:rsid w:val="004A647E"/>
    <w:rsid w:val="004B0F3F"/>
    <w:rsid w:val="004B11BD"/>
    <w:rsid w:val="004B2247"/>
    <w:rsid w:val="004C0489"/>
    <w:rsid w:val="004C2C6B"/>
    <w:rsid w:val="004D6304"/>
    <w:rsid w:val="004E42E2"/>
    <w:rsid w:val="004E5564"/>
    <w:rsid w:val="004E79EB"/>
    <w:rsid w:val="004F3AEE"/>
    <w:rsid w:val="00500135"/>
    <w:rsid w:val="00502AF8"/>
    <w:rsid w:val="005100B1"/>
    <w:rsid w:val="0051301F"/>
    <w:rsid w:val="00521063"/>
    <w:rsid w:val="005347FF"/>
    <w:rsid w:val="00540D59"/>
    <w:rsid w:val="0054102E"/>
    <w:rsid w:val="00553006"/>
    <w:rsid w:val="00556925"/>
    <w:rsid w:val="005571EC"/>
    <w:rsid w:val="00561B1C"/>
    <w:rsid w:val="00561D69"/>
    <w:rsid w:val="00564508"/>
    <w:rsid w:val="00582023"/>
    <w:rsid w:val="00590136"/>
    <w:rsid w:val="00590671"/>
    <w:rsid w:val="00592BA0"/>
    <w:rsid w:val="005979AC"/>
    <w:rsid w:val="005A65C4"/>
    <w:rsid w:val="005B0BD8"/>
    <w:rsid w:val="005B4CA4"/>
    <w:rsid w:val="005B52A8"/>
    <w:rsid w:val="005B6B79"/>
    <w:rsid w:val="005C0E24"/>
    <w:rsid w:val="005C5359"/>
    <w:rsid w:val="005C6D23"/>
    <w:rsid w:val="005C7634"/>
    <w:rsid w:val="005D3C96"/>
    <w:rsid w:val="005D54CF"/>
    <w:rsid w:val="005E0FF2"/>
    <w:rsid w:val="005E147C"/>
    <w:rsid w:val="005E4A7B"/>
    <w:rsid w:val="005E6BE1"/>
    <w:rsid w:val="005E73E8"/>
    <w:rsid w:val="005F3B48"/>
    <w:rsid w:val="006046CC"/>
    <w:rsid w:val="006119F0"/>
    <w:rsid w:val="006138B8"/>
    <w:rsid w:val="00616458"/>
    <w:rsid w:val="00621845"/>
    <w:rsid w:val="0063537F"/>
    <w:rsid w:val="00636099"/>
    <w:rsid w:val="00637CF5"/>
    <w:rsid w:val="006403F1"/>
    <w:rsid w:val="00652FF6"/>
    <w:rsid w:val="006576C2"/>
    <w:rsid w:val="00676769"/>
    <w:rsid w:val="006811C1"/>
    <w:rsid w:val="006849F9"/>
    <w:rsid w:val="006858B7"/>
    <w:rsid w:val="00694457"/>
    <w:rsid w:val="006A411D"/>
    <w:rsid w:val="006A709A"/>
    <w:rsid w:val="006B23EB"/>
    <w:rsid w:val="006C0621"/>
    <w:rsid w:val="006C3945"/>
    <w:rsid w:val="006D18C9"/>
    <w:rsid w:val="006D2DE3"/>
    <w:rsid w:val="006D41F3"/>
    <w:rsid w:val="006F1249"/>
    <w:rsid w:val="006F2B51"/>
    <w:rsid w:val="006F332F"/>
    <w:rsid w:val="006F56F1"/>
    <w:rsid w:val="006F5B6B"/>
    <w:rsid w:val="007050B0"/>
    <w:rsid w:val="0071074B"/>
    <w:rsid w:val="0071654E"/>
    <w:rsid w:val="00720ACB"/>
    <w:rsid w:val="007279BD"/>
    <w:rsid w:val="00745BBF"/>
    <w:rsid w:val="00751236"/>
    <w:rsid w:val="0075610E"/>
    <w:rsid w:val="007603F3"/>
    <w:rsid w:val="00762C9B"/>
    <w:rsid w:val="0077446C"/>
    <w:rsid w:val="007752D7"/>
    <w:rsid w:val="00776B38"/>
    <w:rsid w:val="00791187"/>
    <w:rsid w:val="0079206E"/>
    <w:rsid w:val="00794466"/>
    <w:rsid w:val="007A4453"/>
    <w:rsid w:val="007A7305"/>
    <w:rsid w:val="007B3B29"/>
    <w:rsid w:val="007B407E"/>
    <w:rsid w:val="007B4B3E"/>
    <w:rsid w:val="007C463E"/>
    <w:rsid w:val="007C51A3"/>
    <w:rsid w:val="007C5E80"/>
    <w:rsid w:val="007C63FF"/>
    <w:rsid w:val="007D163D"/>
    <w:rsid w:val="007D3128"/>
    <w:rsid w:val="007D7669"/>
    <w:rsid w:val="007E4414"/>
    <w:rsid w:val="007E6147"/>
    <w:rsid w:val="007E7F93"/>
    <w:rsid w:val="007F0F67"/>
    <w:rsid w:val="007F1A46"/>
    <w:rsid w:val="007F4A57"/>
    <w:rsid w:val="007F78C0"/>
    <w:rsid w:val="008004AB"/>
    <w:rsid w:val="00805D0A"/>
    <w:rsid w:val="00810A0C"/>
    <w:rsid w:val="00815466"/>
    <w:rsid w:val="00816759"/>
    <w:rsid w:val="008173D8"/>
    <w:rsid w:val="0083367F"/>
    <w:rsid w:val="0085767C"/>
    <w:rsid w:val="008577F3"/>
    <w:rsid w:val="0086123C"/>
    <w:rsid w:val="00871D30"/>
    <w:rsid w:val="00874D29"/>
    <w:rsid w:val="00875245"/>
    <w:rsid w:val="00876AB3"/>
    <w:rsid w:val="00877637"/>
    <w:rsid w:val="00877E71"/>
    <w:rsid w:val="0088081B"/>
    <w:rsid w:val="008863C4"/>
    <w:rsid w:val="00891650"/>
    <w:rsid w:val="008A2133"/>
    <w:rsid w:val="008A7976"/>
    <w:rsid w:val="008B34EA"/>
    <w:rsid w:val="008B7843"/>
    <w:rsid w:val="008C2A19"/>
    <w:rsid w:val="008C453A"/>
    <w:rsid w:val="008D00CF"/>
    <w:rsid w:val="008D1EDE"/>
    <w:rsid w:val="008D2049"/>
    <w:rsid w:val="008D72C0"/>
    <w:rsid w:val="008F2498"/>
    <w:rsid w:val="008F6325"/>
    <w:rsid w:val="008F69C2"/>
    <w:rsid w:val="0091051B"/>
    <w:rsid w:val="00911A6D"/>
    <w:rsid w:val="009135DC"/>
    <w:rsid w:val="00916E98"/>
    <w:rsid w:val="00923974"/>
    <w:rsid w:val="00935AA9"/>
    <w:rsid w:val="009368F6"/>
    <w:rsid w:val="009369C0"/>
    <w:rsid w:val="009642E8"/>
    <w:rsid w:val="00973E91"/>
    <w:rsid w:val="00974484"/>
    <w:rsid w:val="00985F90"/>
    <w:rsid w:val="00986014"/>
    <w:rsid w:val="0099548C"/>
    <w:rsid w:val="009975DD"/>
    <w:rsid w:val="009A00B9"/>
    <w:rsid w:val="009A09BD"/>
    <w:rsid w:val="009A1226"/>
    <w:rsid w:val="009A41A3"/>
    <w:rsid w:val="009C6FF1"/>
    <w:rsid w:val="009D26C7"/>
    <w:rsid w:val="009D2AA2"/>
    <w:rsid w:val="009D51F1"/>
    <w:rsid w:val="009D6DEC"/>
    <w:rsid w:val="009F3625"/>
    <w:rsid w:val="00A069B4"/>
    <w:rsid w:val="00A12558"/>
    <w:rsid w:val="00A13F10"/>
    <w:rsid w:val="00A2663D"/>
    <w:rsid w:val="00A308C4"/>
    <w:rsid w:val="00A336A8"/>
    <w:rsid w:val="00A40FDA"/>
    <w:rsid w:val="00A633E1"/>
    <w:rsid w:val="00A6373A"/>
    <w:rsid w:val="00A676F8"/>
    <w:rsid w:val="00A70AC5"/>
    <w:rsid w:val="00A7115E"/>
    <w:rsid w:val="00A80121"/>
    <w:rsid w:val="00A820B2"/>
    <w:rsid w:val="00A92929"/>
    <w:rsid w:val="00A94F93"/>
    <w:rsid w:val="00AA50E9"/>
    <w:rsid w:val="00AA586F"/>
    <w:rsid w:val="00AB43FD"/>
    <w:rsid w:val="00AC0CB5"/>
    <w:rsid w:val="00AC1037"/>
    <w:rsid w:val="00AC35DC"/>
    <w:rsid w:val="00AC5270"/>
    <w:rsid w:val="00AC52DF"/>
    <w:rsid w:val="00AD0F17"/>
    <w:rsid w:val="00AD2A52"/>
    <w:rsid w:val="00AD35C9"/>
    <w:rsid w:val="00AD6E1D"/>
    <w:rsid w:val="00AE2EA3"/>
    <w:rsid w:val="00AE68F9"/>
    <w:rsid w:val="00AF2B11"/>
    <w:rsid w:val="00B0092B"/>
    <w:rsid w:val="00B13806"/>
    <w:rsid w:val="00B427D8"/>
    <w:rsid w:val="00B46E62"/>
    <w:rsid w:val="00B51549"/>
    <w:rsid w:val="00B521CC"/>
    <w:rsid w:val="00B66E05"/>
    <w:rsid w:val="00B74075"/>
    <w:rsid w:val="00B81463"/>
    <w:rsid w:val="00B84351"/>
    <w:rsid w:val="00B921C8"/>
    <w:rsid w:val="00B97444"/>
    <w:rsid w:val="00B978CF"/>
    <w:rsid w:val="00BA62C3"/>
    <w:rsid w:val="00BB59B0"/>
    <w:rsid w:val="00BC0914"/>
    <w:rsid w:val="00BC294C"/>
    <w:rsid w:val="00BC474D"/>
    <w:rsid w:val="00BC4976"/>
    <w:rsid w:val="00BC4BD3"/>
    <w:rsid w:val="00BC5F0C"/>
    <w:rsid w:val="00BD280D"/>
    <w:rsid w:val="00BD52FE"/>
    <w:rsid w:val="00BE12CC"/>
    <w:rsid w:val="00BE7FD5"/>
    <w:rsid w:val="00BF0E02"/>
    <w:rsid w:val="00BF2910"/>
    <w:rsid w:val="00BF3580"/>
    <w:rsid w:val="00BF686F"/>
    <w:rsid w:val="00C02874"/>
    <w:rsid w:val="00C07105"/>
    <w:rsid w:val="00C243FA"/>
    <w:rsid w:val="00C31C67"/>
    <w:rsid w:val="00C414F5"/>
    <w:rsid w:val="00C41CD5"/>
    <w:rsid w:val="00C41E6B"/>
    <w:rsid w:val="00C57A52"/>
    <w:rsid w:val="00C75A6E"/>
    <w:rsid w:val="00C81924"/>
    <w:rsid w:val="00C954B5"/>
    <w:rsid w:val="00CA4F05"/>
    <w:rsid w:val="00CA6E91"/>
    <w:rsid w:val="00CA78F9"/>
    <w:rsid w:val="00CB53EC"/>
    <w:rsid w:val="00CB5F76"/>
    <w:rsid w:val="00CC03F9"/>
    <w:rsid w:val="00CD0144"/>
    <w:rsid w:val="00CD4D96"/>
    <w:rsid w:val="00CD5C15"/>
    <w:rsid w:val="00D06FD7"/>
    <w:rsid w:val="00D17BA6"/>
    <w:rsid w:val="00D203BE"/>
    <w:rsid w:val="00D32F37"/>
    <w:rsid w:val="00D40D06"/>
    <w:rsid w:val="00D44A73"/>
    <w:rsid w:val="00D56F55"/>
    <w:rsid w:val="00D57114"/>
    <w:rsid w:val="00D64E29"/>
    <w:rsid w:val="00D67075"/>
    <w:rsid w:val="00D70878"/>
    <w:rsid w:val="00D819BC"/>
    <w:rsid w:val="00D84500"/>
    <w:rsid w:val="00D86B8D"/>
    <w:rsid w:val="00D90CB0"/>
    <w:rsid w:val="00D90EEA"/>
    <w:rsid w:val="00D938B5"/>
    <w:rsid w:val="00D96A51"/>
    <w:rsid w:val="00DA15E4"/>
    <w:rsid w:val="00DA2208"/>
    <w:rsid w:val="00DA3EB1"/>
    <w:rsid w:val="00DC0234"/>
    <w:rsid w:val="00DC2203"/>
    <w:rsid w:val="00DC5268"/>
    <w:rsid w:val="00DD31F4"/>
    <w:rsid w:val="00DD3EE2"/>
    <w:rsid w:val="00DD74E3"/>
    <w:rsid w:val="00DF593C"/>
    <w:rsid w:val="00E0218D"/>
    <w:rsid w:val="00E024A8"/>
    <w:rsid w:val="00E0409C"/>
    <w:rsid w:val="00E0452E"/>
    <w:rsid w:val="00E1128A"/>
    <w:rsid w:val="00E16D52"/>
    <w:rsid w:val="00E235A7"/>
    <w:rsid w:val="00E27ADF"/>
    <w:rsid w:val="00E34260"/>
    <w:rsid w:val="00E343A8"/>
    <w:rsid w:val="00E34B2F"/>
    <w:rsid w:val="00E47E2A"/>
    <w:rsid w:val="00E51161"/>
    <w:rsid w:val="00E5519C"/>
    <w:rsid w:val="00E561D7"/>
    <w:rsid w:val="00E621B0"/>
    <w:rsid w:val="00E634D2"/>
    <w:rsid w:val="00E65092"/>
    <w:rsid w:val="00E6510D"/>
    <w:rsid w:val="00E656CC"/>
    <w:rsid w:val="00E728B6"/>
    <w:rsid w:val="00E80FE5"/>
    <w:rsid w:val="00E85CC3"/>
    <w:rsid w:val="00EA19A1"/>
    <w:rsid w:val="00EA276A"/>
    <w:rsid w:val="00EA6E1D"/>
    <w:rsid w:val="00EB0E32"/>
    <w:rsid w:val="00EB283E"/>
    <w:rsid w:val="00EB33D7"/>
    <w:rsid w:val="00EC0568"/>
    <w:rsid w:val="00ED100B"/>
    <w:rsid w:val="00ED6FDC"/>
    <w:rsid w:val="00ED70CF"/>
    <w:rsid w:val="00EE0EC2"/>
    <w:rsid w:val="00EE55A3"/>
    <w:rsid w:val="00EF7A87"/>
    <w:rsid w:val="00F02FA5"/>
    <w:rsid w:val="00F07167"/>
    <w:rsid w:val="00F0759F"/>
    <w:rsid w:val="00F168F1"/>
    <w:rsid w:val="00F20494"/>
    <w:rsid w:val="00F20EA8"/>
    <w:rsid w:val="00F24234"/>
    <w:rsid w:val="00F246DC"/>
    <w:rsid w:val="00F26FCA"/>
    <w:rsid w:val="00F2789D"/>
    <w:rsid w:val="00F27C1F"/>
    <w:rsid w:val="00F30361"/>
    <w:rsid w:val="00F33AB1"/>
    <w:rsid w:val="00F347F9"/>
    <w:rsid w:val="00F40546"/>
    <w:rsid w:val="00F40626"/>
    <w:rsid w:val="00F46B63"/>
    <w:rsid w:val="00F506E2"/>
    <w:rsid w:val="00F55269"/>
    <w:rsid w:val="00F55342"/>
    <w:rsid w:val="00F56EF3"/>
    <w:rsid w:val="00F6797C"/>
    <w:rsid w:val="00F71C50"/>
    <w:rsid w:val="00F74279"/>
    <w:rsid w:val="00F75F49"/>
    <w:rsid w:val="00F82045"/>
    <w:rsid w:val="00F86B10"/>
    <w:rsid w:val="00FA29B9"/>
    <w:rsid w:val="00FB772C"/>
    <w:rsid w:val="00FC3F8F"/>
    <w:rsid w:val="00FC412B"/>
    <w:rsid w:val="00FC440E"/>
    <w:rsid w:val="00FD2AFC"/>
    <w:rsid w:val="00FD39BE"/>
    <w:rsid w:val="00FD4868"/>
    <w:rsid w:val="00FD7A35"/>
    <w:rsid w:val="00FE6A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523333"/>
  <w15:chartTrackingRefBased/>
  <w15:docId w15:val="{DFB22434-1C4E-4B44-9E69-6FB3DD5E9F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5338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2E5338"/>
    <w:pPr>
      <w:keepNext/>
      <w:outlineLvl w:val="0"/>
    </w:pPr>
    <w:rPr>
      <w:szCs w:val="20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2E5338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E5338"/>
    <w:rPr>
      <w:rFonts w:ascii="Times New Roman" w:eastAsia="Times New Roman" w:hAnsi="Times New Roman" w:cs="Times New Roman"/>
      <w:sz w:val="24"/>
      <w:szCs w:val="20"/>
    </w:rPr>
  </w:style>
  <w:style w:type="character" w:styleId="Hyperlink">
    <w:name w:val="Hyperlink"/>
    <w:unhideWhenUsed/>
    <w:rsid w:val="002E5338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2E5338"/>
    <w:pPr>
      <w:ind w:left="720"/>
      <w:contextualSpacing/>
    </w:pPr>
  </w:style>
  <w:style w:type="table" w:styleId="TableGrid">
    <w:name w:val="Table Grid"/>
    <w:basedOn w:val="TableNormal"/>
    <w:uiPriority w:val="59"/>
    <w:rsid w:val="002E53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link w:val="Heading2"/>
    <w:uiPriority w:val="9"/>
    <w:semiHidden/>
    <w:rsid w:val="002E5338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Style">
    <w:name w:val="Style"/>
    <w:rsid w:val="002E5338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  <w:sz w:val="24"/>
      <w:szCs w:val="24"/>
      <w:lang w:val="en-CA" w:eastAsia="en-CA"/>
    </w:rPr>
  </w:style>
  <w:style w:type="paragraph" w:styleId="Header">
    <w:name w:val="header"/>
    <w:basedOn w:val="Normal"/>
    <w:link w:val="HeaderChar"/>
    <w:uiPriority w:val="99"/>
    <w:unhideWhenUsed/>
    <w:rsid w:val="00621845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621845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21845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621845"/>
    <w:rPr>
      <w:rFonts w:ascii="Times New Roman" w:eastAsia="Times New Roman" w:hAnsi="Times New Roman" w:cs="Times New Roman"/>
      <w:sz w:val="24"/>
      <w:szCs w:val="24"/>
    </w:rPr>
  </w:style>
  <w:style w:type="table" w:customStyle="1" w:styleId="TableGrid1">
    <w:name w:val="Table Grid1"/>
    <w:basedOn w:val="TableNormal"/>
    <w:next w:val="TableGrid"/>
    <w:rsid w:val="00F56EF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56EF3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F56EF3"/>
    <w:rPr>
      <w:rFonts w:ascii="Tahoma" w:eastAsia="Times New Roman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qFormat/>
    <w:rsid w:val="00493910"/>
    <w:pPr>
      <w:pBdr>
        <w:bottom w:val="single" w:sz="8" w:space="4" w:color="4F81BD"/>
      </w:pBdr>
      <w:spacing w:after="300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rsid w:val="00493910"/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paragraph" w:styleId="BodyText">
    <w:name w:val="Body Text"/>
    <w:basedOn w:val="Normal"/>
    <w:link w:val="BodyTextChar"/>
    <w:uiPriority w:val="1"/>
    <w:qFormat/>
    <w:rsid w:val="00AA50E9"/>
    <w:pPr>
      <w:widowControl w:val="0"/>
      <w:ind w:left="662"/>
    </w:pPr>
    <w:rPr>
      <w:rFonts w:cstheme="minorBidi"/>
      <w:sz w:val="23"/>
      <w:szCs w:val="23"/>
    </w:rPr>
  </w:style>
  <w:style w:type="character" w:customStyle="1" w:styleId="BodyTextChar">
    <w:name w:val="Body Text Char"/>
    <w:basedOn w:val="DefaultParagraphFont"/>
    <w:link w:val="BodyText"/>
    <w:uiPriority w:val="1"/>
    <w:rsid w:val="00AA50E9"/>
    <w:rPr>
      <w:rFonts w:ascii="Times New Roman" w:eastAsia="Times New Roman" w:hAnsi="Times New Roman" w:cstheme="minorBidi"/>
      <w:sz w:val="23"/>
      <w:szCs w:val="2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33</Words>
  <Characters>76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yCompanyName</Company>
  <LinksUpToDate>false</LinksUpToDate>
  <CharactersWithSpaces>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UserName</dc:creator>
  <cp:keywords/>
  <cp:lastModifiedBy>Dr. Zia-Ur Rehman</cp:lastModifiedBy>
  <cp:revision>9</cp:revision>
  <cp:lastPrinted>2022-01-20T11:38:00Z</cp:lastPrinted>
  <dcterms:created xsi:type="dcterms:W3CDTF">2023-03-30T06:12:00Z</dcterms:created>
  <dcterms:modified xsi:type="dcterms:W3CDTF">2023-08-07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56933cbff1e806e38293aa29822f737ef6a69538a62039dd96519f9b982036</vt:lpwstr>
  </property>
</Properties>
</file>